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7b571c830ec3f5c5f91d36297ac9d01daeb6dda"/>
    <w:p>
      <w:pPr>
        <w:pStyle w:val="Heading1"/>
      </w:pPr>
      <w:r>
        <w:t xml:space="preserve">Internship Application Letter for Nurse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Jackson Memorial Hospital – Nursing Internship Program</w:t>
      </w:r>
      <w:r>
        <w:br/>
      </w:r>
      <w:r>
        <w:t xml:space="preserve">1611 NW 12th Avenue</w:t>
      </w:r>
      <w:r>
        <w:br/>
      </w:r>
      <w:r>
        <w:t xml:space="preserve">Miami, FL 33136</w:t>
      </w:r>
    </w:p>
    <w:bookmarkStart w:id="20" w:name="X171e6cad1b6951233a4ef970c424a6c6de6d4e4"/>
    <w:p>
      <w:pPr>
        <w:pStyle w:val="Heading2"/>
      </w:pPr>
      <w:r>
        <w:t xml:space="preserve">Subject: Enthusiastic Application for Nurse Internship Position – United States Miami Healthcare Environment</w:t>
      </w:r>
    </w:p>
    <w:p>
      <w:pPr>
        <w:pStyle w:val="FirstParagraph"/>
      </w:pPr>
      <w:r>
        <w:t xml:space="preserve">Dear Hiring Committee,</w:t>
      </w:r>
    </w:p>
    <w:p>
      <w:pPr>
        <w:pStyle w:val="BodyText"/>
      </w:pPr>
      <w:r>
        <w:t xml:space="preserve">I am writing with profound enthusiasm to express my sincere interest in the Nurse Internship Position at Jackson Memorial Hospital, a cornerstone of healthcare excellence within the vibrant community of United States Miami. As a dedicated nursing student completing my final semester at Florida International University’s College of Nursing, I have meticulously prepared myself to contribute meaningfully to your esteemed institution during this critical internship period. This</w:t>
      </w:r>
      <w:r>
        <w:t xml:space="preserve"> </w:t>
      </w:r>
      <w:r>
        <w:rPr>
          <w:iCs/>
          <w:i/>
        </w:rPr>
        <w:t xml:space="preserve">Internship Application Letter</w:t>
      </w:r>
      <w:r>
        <w:t xml:space="preserve"> </w:t>
      </w:r>
      <w:r>
        <w:t xml:space="preserve">serves as my formal declaration of commitment to advancing my professional journey as a compassionate and skilled</w:t>
      </w:r>
      <w:r>
        <w:t xml:space="preserve"> </w:t>
      </w:r>
      <w:r>
        <w:rPr>
          <w:bCs/>
          <w:b/>
        </w:rPr>
        <w:t xml:space="preserve">Nurse</w:t>
      </w:r>
      <w:r>
        <w:t xml:space="preserve"> </w:t>
      </w:r>
      <w:r>
        <w:t xml:space="preserve">within the dynamic healthcare ecosystem of Miami, Florida.</w:t>
      </w:r>
    </w:p>
    <w:p>
      <w:pPr>
        <w:pStyle w:val="BodyText"/>
      </w:pPr>
      <w:r>
        <w:t xml:space="preserve">Miami’s unique position as a global city with unparalleled cultural diversity, bustling tourism industry, and significant public health challenges makes it an unparalleled setting for nursing growth. I am deeply motivated to serve as a</w:t>
      </w:r>
      <w:r>
        <w:t xml:space="preserve"> </w:t>
      </w:r>
      <w:r>
        <w:rPr>
          <w:iCs/>
          <w:i/>
        </w:rPr>
        <w:t xml:space="preserve">Nurse</w:t>
      </w:r>
      <w:r>
        <w:t xml:space="preserve"> </w:t>
      </w:r>
      <w:r>
        <w:t xml:space="preserve">in this specific context of the United States Miami area. My academic training has emphasized cultural humility and linguistic accessibility – skills I know are paramount when caring for patients from over 150 nationalities in Miami’s communities, where Spanish is widely spoken and healthcare disparities present significant opportunities for compassionate intervention. During my clinical rotations at Mercy Hospital (a community-focused facility in Little Havana), I actively provided care to Spanish-speaking patients with diabetes management plans, demonstrating not just language ability but cultural sensitivity that improved adherence and trust. This experience solidified my understanding that effective nursing in United States Miami requires more than clinical skill; it demands genuine connection across cultural divides.</w:t>
      </w:r>
    </w:p>
    <w:p>
      <w:pPr>
        <w:pStyle w:val="BodyText"/>
      </w:pPr>
      <w:r>
        <w:t xml:space="preserve">My academic and practical preparation aligns precisely with the expectations of a competitive Nurse internship at a major Miami healthcare provider like Jackson Memorial. I have mastered core competencies including: advanced cardiac life support (ACLS), pediatric emergency nursing protocols, electronic health record (EHR) proficiency across multiple platforms (Cerner, Epic), and evidence-based practice methodologies. During my recent rotation in the Emergency Department at Baptist Health South Florida’s Miami Heart Institute, I supported triage nurses during a surge of hurricane-related injuries – a scenario demonstrating both adaptability and crisis response readiness critical for healthcare in our region. I documented patient histories with meticulous accuracy under pressure, collaborated effectively with physicians on acute care plans for trauma patients, and consistently received commendations from preceptors for my calm demeanor during high-stress situations. These experiences directly translate to the realities of delivering patient-centered care across diverse Miami communities.</w:t>
      </w:r>
    </w:p>
    <w:p>
      <w:pPr>
        <w:pStyle w:val="BodyText"/>
      </w:pPr>
      <w:r>
        <w:t xml:space="preserve">What truly sets me apart is my proactive commitment to understanding the unique healthcare landscape of United States Miami. I have closely followed local initiatives like the "Miami Healthcare Equity Project" addressing maternal health disparities in predominantly Hispanic neighborhoods, and volunteered weekly at the MDC Community Health Clinic – assisting nurses with community outreach screenings for hypertension and diabetes among underserved populations. This immersion has deepened my understanding of systemic challenges such as language barriers in emergency rooms and socioeconomic factors impacting treatment compliance. I am not merely seeking an internship; I aim to become a resilient, culturally attuned</w:t>
      </w:r>
      <w:r>
        <w:t xml:space="preserve"> </w:t>
      </w:r>
      <w:r>
        <w:rPr>
          <w:iCs/>
          <w:i/>
        </w:rPr>
        <w:t xml:space="preserve">Nurse</w:t>
      </w:r>
      <w:r>
        <w:t xml:space="preserve"> </w:t>
      </w:r>
      <w:r>
        <w:t xml:space="preserve">who actively contributes to solving Miami’s healthcare needs.</w:t>
      </w:r>
    </w:p>
    <w:p>
      <w:pPr>
        <w:pStyle w:val="BodyText"/>
      </w:pPr>
      <w:r>
        <w:t xml:space="preserve">I recognize that the United States Miami healthcare environment demands exceptional resilience, particularly given seasonal weather challenges and its role as a major destination for international travelers. My recent experience volunteering at the American Red Cross during Hurricane Ian’s aftermath in Southwest Florida taught me invaluable lessons about crisis management, resource coordination in disaster scenarios, and maintaining patient safety amid logistical upheaval – skills I am eager to apply within Miami’s emergency response framework. Furthermore, my certification in Basic Life Support (BLS) and completion of the Florida Department of Health's mandatory infection control training ensure immediate readiness to contribute upon starting the internship.</w:t>
      </w:r>
    </w:p>
    <w:p>
      <w:pPr>
        <w:pStyle w:val="BodyText"/>
      </w:pPr>
      <w:r>
        <w:t xml:space="preserve">My goal is clear: To grow under the mentorship of Jackson Memorial Hospital’s exceptional nursing staff into a registered nurse who embodies excellence, advocacy, and cultural competence within the United States Miami community. I am committed to embracing every learning opportunity – whether it be mastering new IV insertion techniques in the ICU unit or participating in community health education initiatives sponsored by the hospital. I am fully prepared to dedicate myself completely to this</w:t>
      </w:r>
      <w:r>
        <w:t xml:space="preserve"> </w:t>
      </w:r>
      <w:r>
        <w:rPr>
          <w:iCs/>
          <w:i/>
        </w:rPr>
        <w:t xml:space="preserve">Internship Application Letter</w:t>
      </w:r>
      <w:r>
        <w:t xml:space="preserve"> </w:t>
      </w:r>
      <w:r>
        <w:t xml:space="preserve">commitment, understanding that this foundational experience will directly shape my ability to serve as a capable</w:t>
      </w:r>
      <w:r>
        <w:t xml:space="preserve"> </w:t>
      </w:r>
      <w:r>
        <w:rPr>
          <w:iCs/>
          <w:i/>
        </w:rPr>
        <w:t xml:space="preserve">Nurse</w:t>
      </w:r>
      <w:r>
        <w:t xml:space="preserve"> </w:t>
      </w:r>
      <w:r>
        <w:t xml:space="preserve">for Miami’s diverse population for years to come.</w:t>
      </w:r>
    </w:p>
    <w:p>
      <w:pPr>
        <w:pStyle w:val="BodyText"/>
      </w:pPr>
      <w:r>
        <w:t xml:space="preserve">I am confident that my blend of academic preparation, hands-on clinical experience within Miami's specific context, proactive community engagement, and unwavering commitment to compassionate care positions me as an ideal candidate. I am eager to discuss how my skills and dedication can support Jackson Memorial Hospital’s mission during the internship period. Thank you for considering my application. I have attached my resume for your review and welcome the opportunity to discuss this position further at your earliest convenience.</w:t>
      </w:r>
    </w:p>
    <w:p>
      <w:pPr>
        <w:pStyle w:val="BodyText"/>
      </w:pPr>
      <w:r>
        <w:t xml:space="preserve">Sincerely,</w:t>
      </w:r>
    </w:p>
    <w:p>
      <w:pPr>
        <w:pStyle w:val="BodyText"/>
      </w:pPr>
      <w:r>
        <w:rPr>
          <w:bCs/>
          <w:b/>
        </w:rPr>
        <w:t xml:space="preserve">[Your Typed Name]</w:t>
      </w:r>
      <w:r>
        <w:br/>
      </w:r>
      <w:r>
        <w:t xml:space="preserve">Bachelor of Science in Nursing Candidate</w:t>
      </w:r>
      <w:r>
        <w:br/>
      </w:r>
      <w:r>
        <w:t xml:space="preserve">Florida International University (FIU) - College of Nurs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United States Miami</dc:title>
  <dc:creator/>
  <dc:language>en</dc:language>
  <cp:keywords/>
  <dcterms:created xsi:type="dcterms:W3CDTF">2026-07-21T02:45:18Z</dcterms:created>
  <dcterms:modified xsi:type="dcterms:W3CDTF">2026-07-21T02:45:18Z</dcterms:modified>
</cp:coreProperties>
</file>

<file path=docProps/custom.xml><?xml version="1.0" encoding="utf-8"?>
<Properties xmlns="http://schemas.openxmlformats.org/officeDocument/2006/custom-properties" xmlns:vt="http://schemas.openxmlformats.org/officeDocument/2006/docPropsVTypes"/>
</file>